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E8EA5" w14:textId="77777777" w:rsidR="004F7DE3" w:rsidRPr="000B39EE" w:rsidRDefault="00B1790E">
      <w:pPr>
        <w:rPr>
          <w:b/>
          <w:bCs/>
          <w:sz w:val="36"/>
          <w:szCs w:val="36"/>
        </w:rPr>
      </w:pPr>
      <w:r w:rsidRPr="000B39EE">
        <w:rPr>
          <w:b/>
          <w:bCs/>
          <w:sz w:val="36"/>
          <w:szCs w:val="36"/>
        </w:rPr>
        <w:t>Instructions for sending suspected</w:t>
      </w:r>
      <w:r w:rsidR="007621BB" w:rsidRPr="000B39EE">
        <w:rPr>
          <w:b/>
          <w:bCs/>
          <w:sz w:val="36"/>
          <w:szCs w:val="36"/>
        </w:rPr>
        <w:t xml:space="preserve"> herbicide resistant </w:t>
      </w:r>
      <w:r w:rsidR="00ED20EC" w:rsidRPr="000B39EE">
        <w:rPr>
          <w:b/>
          <w:bCs/>
          <w:sz w:val="36"/>
          <w:szCs w:val="36"/>
        </w:rPr>
        <w:t>weeds</w:t>
      </w:r>
      <w:r w:rsidR="007621BB" w:rsidRPr="000B39EE">
        <w:rPr>
          <w:b/>
          <w:bCs/>
          <w:sz w:val="36"/>
          <w:szCs w:val="36"/>
        </w:rPr>
        <w:t xml:space="preserve"> </w:t>
      </w:r>
      <w:r w:rsidRPr="000B39EE">
        <w:rPr>
          <w:b/>
          <w:bCs/>
          <w:sz w:val="36"/>
          <w:szCs w:val="36"/>
        </w:rPr>
        <w:t>for testing</w:t>
      </w:r>
      <w:r w:rsidR="000B39EE" w:rsidRPr="000B39EE">
        <w:rPr>
          <w:b/>
          <w:bCs/>
          <w:sz w:val="36"/>
          <w:szCs w:val="36"/>
        </w:rPr>
        <w:t xml:space="preserve"> by AgResearch</w:t>
      </w:r>
    </w:p>
    <w:p w14:paraId="2CF32C68" w14:textId="77777777" w:rsidR="00A019CE" w:rsidRDefault="007621BB" w:rsidP="00A019CE">
      <w:pPr>
        <w:spacing w:after="0" w:line="276" w:lineRule="auto"/>
        <w:rPr>
          <w:b/>
          <w:bCs/>
        </w:rPr>
      </w:pPr>
      <w:r w:rsidRPr="00A019CE">
        <w:rPr>
          <w:b/>
          <w:bCs/>
        </w:rPr>
        <w:t xml:space="preserve">AgResearch Ltd is currently </w:t>
      </w:r>
      <w:r w:rsidR="00ED20EC" w:rsidRPr="00A019CE">
        <w:rPr>
          <w:b/>
          <w:bCs/>
        </w:rPr>
        <w:t>offering</w:t>
      </w:r>
      <w:r w:rsidR="00604232">
        <w:rPr>
          <w:b/>
          <w:bCs/>
        </w:rPr>
        <w:t xml:space="preserve"> FREE</w:t>
      </w:r>
      <w:r w:rsidR="00ED20EC" w:rsidRPr="00A019CE">
        <w:rPr>
          <w:b/>
          <w:bCs/>
        </w:rPr>
        <w:t xml:space="preserve"> testing</w:t>
      </w:r>
      <w:r w:rsidR="00C71585" w:rsidRPr="00A019CE">
        <w:rPr>
          <w:b/>
          <w:bCs/>
        </w:rPr>
        <w:t xml:space="preserve"> of seed </w:t>
      </w:r>
      <w:r w:rsidR="000B39EE" w:rsidRPr="00A019CE">
        <w:rPr>
          <w:b/>
          <w:bCs/>
        </w:rPr>
        <w:t xml:space="preserve">(or live plants if necessary) </w:t>
      </w:r>
      <w:r w:rsidR="00C71585" w:rsidRPr="00A019CE">
        <w:rPr>
          <w:b/>
          <w:bCs/>
        </w:rPr>
        <w:t>from</w:t>
      </w:r>
      <w:r w:rsidR="00B1790E" w:rsidRPr="00A019CE">
        <w:rPr>
          <w:b/>
          <w:bCs/>
        </w:rPr>
        <w:t xml:space="preserve"> </w:t>
      </w:r>
      <w:r w:rsidR="00371DD2" w:rsidRPr="00A019CE">
        <w:rPr>
          <w:b/>
          <w:bCs/>
        </w:rPr>
        <w:t xml:space="preserve">suspected </w:t>
      </w:r>
      <w:r w:rsidRPr="00A019CE">
        <w:rPr>
          <w:b/>
          <w:bCs/>
        </w:rPr>
        <w:t>resistant plants</w:t>
      </w:r>
      <w:r w:rsidR="00A019CE">
        <w:rPr>
          <w:b/>
          <w:bCs/>
        </w:rPr>
        <w:t>. T</w:t>
      </w:r>
      <w:r w:rsidR="002D133B" w:rsidRPr="00A019CE">
        <w:rPr>
          <w:b/>
          <w:bCs/>
        </w:rPr>
        <w:t xml:space="preserve">his is a limited time opportunity </w:t>
      </w:r>
      <w:r w:rsidR="00A56E14" w:rsidRPr="00A019CE">
        <w:rPr>
          <w:b/>
          <w:bCs/>
        </w:rPr>
        <w:t>while</w:t>
      </w:r>
      <w:r w:rsidR="002D133B" w:rsidRPr="00A019CE">
        <w:rPr>
          <w:b/>
          <w:bCs/>
        </w:rPr>
        <w:t xml:space="preserve"> funding is available</w:t>
      </w:r>
      <w:r w:rsidRPr="00A019CE">
        <w:rPr>
          <w:b/>
          <w:bCs/>
        </w:rPr>
        <w:t xml:space="preserve">. </w:t>
      </w:r>
    </w:p>
    <w:p w14:paraId="07FB4ACE" w14:textId="77777777" w:rsidR="000B39EE" w:rsidRDefault="000B39EE" w:rsidP="00A019CE">
      <w:pPr>
        <w:spacing w:after="0" w:line="276" w:lineRule="auto"/>
        <w:rPr>
          <w:b/>
          <w:bCs/>
        </w:rPr>
      </w:pPr>
    </w:p>
    <w:p w14:paraId="4E717D14" w14:textId="77777777" w:rsidR="00604232" w:rsidRPr="00313E6D" w:rsidRDefault="00313E6D" w:rsidP="00A019CE">
      <w:pPr>
        <w:spacing w:after="0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EED/WEED </w:t>
      </w:r>
      <w:r w:rsidR="00604232" w:rsidRPr="00313E6D">
        <w:rPr>
          <w:b/>
          <w:bCs/>
          <w:sz w:val="24"/>
          <w:szCs w:val="24"/>
        </w:rPr>
        <w:t>SAMPLING AND DISPATCH INSTRUCTIONS</w:t>
      </w:r>
    </w:p>
    <w:p w14:paraId="72D8439A" w14:textId="77777777" w:rsidR="00A019CE" w:rsidRDefault="00DF50C8" w:rsidP="00A019CE">
      <w:pPr>
        <w:pStyle w:val="ListParagraph"/>
        <w:numPr>
          <w:ilvl w:val="0"/>
          <w:numId w:val="3"/>
        </w:numPr>
        <w:spacing w:after="0" w:line="276" w:lineRule="auto"/>
      </w:pPr>
      <w:r w:rsidRPr="00263375">
        <w:rPr>
          <w:u w:val="single"/>
        </w:rPr>
        <w:t>M</w:t>
      </w:r>
      <w:r w:rsidR="007621BB" w:rsidRPr="00263375">
        <w:rPr>
          <w:u w:val="single"/>
        </w:rPr>
        <w:t>ature</w:t>
      </w:r>
      <w:r w:rsidR="007621BB">
        <w:t xml:space="preserve"> </w:t>
      </w:r>
      <w:r>
        <w:t>seed must be provided for the testing</w:t>
      </w:r>
      <w:r w:rsidR="00A019CE">
        <w:t xml:space="preserve"> </w:t>
      </w:r>
      <w:r w:rsidR="002D133B">
        <w:t xml:space="preserve">– </w:t>
      </w:r>
      <w:r>
        <w:t xml:space="preserve">seed would </w:t>
      </w:r>
      <w:r w:rsidR="002D133B">
        <w:t xml:space="preserve">usually </w:t>
      </w:r>
      <w:r>
        <w:t xml:space="preserve">be </w:t>
      </w:r>
      <w:r w:rsidR="002D133B">
        <w:t xml:space="preserve">collected </w:t>
      </w:r>
      <w:r>
        <w:t>just before</w:t>
      </w:r>
      <w:r w:rsidR="002D133B">
        <w:t xml:space="preserve"> harvest</w:t>
      </w:r>
      <w:r w:rsidR="007621BB">
        <w:t xml:space="preserve">. </w:t>
      </w:r>
      <w:r w:rsidR="00263375">
        <w:t>Growers</w:t>
      </w:r>
      <w:r w:rsidR="007621BB">
        <w:t xml:space="preserve"> can provide seed from </w:t>
      </w:r>
      <w:r>
        <w:t xml:space="preserve">up to </w:t>
      </w:r>
      <w:r w:rsidR="007621BB">
        <w:t xml:space="preserve">ten </w:t>
      </w:r>
      <w:r>
        <w:t xml:space="preserve">individual </w:t>
      </w:r>
      <w:r w:rsidR="007621BB">
        <w:t xml:space="preserve">plants per weed species. </w:t>
      </w:r>
    </w:p>
    <w:p w14:paraId="6DA654E4" w14:textId="77777777" w:rsidR="00A019CE" w:rsidRDefault="00DF50C8" w:rsidP="00A019CE">
      <w:pPr>
        <w:pStyle w:val="ListParagraph"/>
        <w:numPr>
          <w:ilvl w:val="0"/>
          <w:numId w:val="3"/>
        </w:numPr>
        <w:spacing w:after="0" w:line="276" w:lineRule="auto"/>
      </w:pPr>
      <w:r>
        <w:t>T</w:t>
      </w:r>
      <w:r w:rsidR="007621BB">
        <w:t>he seed fr</w:t>
      </w:r>
      <w:r>
        <w:t>om each individual</w:t>
      </w:r>
      <w:r w:rsidR="007621BB">
        <w:t xml:space="preserve"> plant should be placed into </w:t>
      </w:r>
      <w:r>
        <w:t xml:space="preserve">a </w:t>
      </w:r>
      <w:r w:rsidR="007621BB">
        <w:t xml:space="preserve">separate labelled bag (paper or </w:t>
      </w:r>
      <w:r w:rsidR="000B39EE">
        <w:t xml:space="preserve">plastic </w:t>
      </w:r>
      <w:proofErr w:type="spellStart"/>
      <w:r w:rsidR="000B39EE">
        <w:t>ziplock</w:t>
      </w:r>
      <w:proofErr w:type="spellEnd"/>
      <w:r w:rsidR="007621BB">
        <w:t>)</w:t>
      </w:r>
      <w:r w:rsidR="00A019CE">
        <w:t xml:space="preserve"> -</w:t>
      </w:r>
      <w:r w:rsidR="007621BB">
        <w:t xml:space="preserve"> one for each mother plant. </w:t>
      </w:r>
      <w:r>
        <w:t xml:space="preserve">The </w:t>
      </w:r>
      <w:r w:rsidR="00ED20EC">
        <w:t>plants/seed</w:t>
      </w:r>
      <w:r w:rsidR="007621BB">
        <w:t xml:space="preserve"> </w:t>
      </w:r>
      <w:r>
        <w:t>should be collected</w:t>
      </w:r>
      <w:r w:rsidR="007621BB">
        <w:t xml:space="preserve"> well-spaced across the area</w:t>
      </w:r>
      <w:r>
        <w:t>/paddock</w:t>
      </w:r>
      <w:r w:rsidR="007621BB">
        <w:t xml:space="preserve"> of concern. </w:t>
      </w:r>
    </w:p>
    <w:p w14:paraId="2113A90A" w14:textId="642F0476" w:rsidR="00A019CE" w:rsidRDefault="002D133B" w:rsidP="00A019CE">
      <w:pPr>
        <w:pStyle w:val="ListParagraph"/>
        <w:numPr>
          <w:ilvl w:val="0"/>
          <w:numId w:val="3"/>
        </w:numPr>
        <w:spacing w:after="0" w:line="276" w:lineRule="auto"/>
      </w:pPr>
      <w:r>
        <w:t>Bags should be labelled with weed species name, date collected</w:t>
      </w:r>
      <w:r w:rsidR="00313E6D">
        <w:t xml:space="preserve"> and </w:t>
      </w:r>
      <w:r w:rsidR="00B1790E">
        <w:t xml:space="preserve">paddock </w:t>
      </w:r>
      <w:r w:rsidR="00313E6D">
        <w:t xml:space="preserve">name. </w:t>
      </w:r>
      <w:r>
        <w:t xml:space="preserve">All identifying information will be kept private. </w:t>
      </w:r>
      <w:r w:rsidR="00317E6C">
        <w:t xml:space="preserve">If </w:t>
      </w:r>
      <w:proofErr w:type="gramStart"/>
      <w:r w:rsidR="00317E6C">
        <w:t>possible</w:t>
      </w:r>
      <w:proofErr w:type="gramEnd"/>
      <w:r w:rsidR="00317E6C">
        <w:t xml:space="preserve"> a </w:t>
      </w:r>
      <w:r w:rsidR="00317E6C" w:rsidRPr="00D058F4">
        <w:rPr>
          <w:b/>
          <w:bCs/>
        </w:rPr>
        <w:t>latitude</w:t>
      </w:r>
      <w:r w:rsidR="00317E6C">
        <w:t xml:space="preserve"> and </w:t>
      </w:r>
      <w:r w:rsidR="00317E6C" w:rsidRPr="00D058F4">
        <w:rPr>
          <w:b/>
          <w:bCs/>
        </w:rPr>
        <w:t>longitude</w:t>
      </w:r>
      <w:r w:rsidR="00317E6C">
        <w:t xml:space="preserve"> is useful.</w:t>
      </w:r>
    </w:p>
    <w:p w14:paraId="0A48A201" w14:textId="2EA7491A" w:rsidR="00A019CE" w:rsidRDefault="002D133B" w:rsidP="00A019CE">
      <w:pPr>
        <w:pStyle w:val="ListParagraph"/>
        <w:numPr>
          <w:ilvl w:val="0"/>
          <w:numId w:val="3"/>
        </w:numPr>
        <w:spacing w:after="0" w:line="276" w:lineRule="auto"/>
      </w:pPr>
      <w:r>
        <w:t>Live plants with root material</w:t>
      </w:r>
      <w:r w:rsidR="003E5A6A">
        <w:t xml:space="preserve"> (</w:t>
      </w:r>
      <w:r w:rsidR="005A60BD">
        <w:t xml:space="preserve">with </w:t>
      </w:r>
      <w:r w:rsidR="00263375">
        <w:t xml:space="preserve">loose </w:t>
      </w:r>
      <w:r w:rsidR="003E5A6A">
        <w:t>soil</w:t>
      </w:r>
      <w:r w:rsidR="005A60BD" w:rsidRPr="005A60BD">
        <w:t xml:space="preserve"> </w:t>
      </w:r>
      <w:r w:rsidR="005A60BD">
        <w:t>removed</w:t>
      </w:r>
      <w:r w:rsidR="004F465F">
        <w:t>)</w:t>
      </w:r>
      <w:r>
        <w:t xml:space="preserve"> can be </w:t>
      </w:r>
      <w:r w:rsidR="00A56E14">
        <w:t xml:space="preserve">sent </w:t>
      </w:r>
      <w:r>
        <w:t>in t</w:t>
      </w:r>
      <w:r w:rsidR="00055920">
        <w:t xml:space="preserve">oo but you </w:t>
      </w:r>
      <w:r w:rsidR="00A56E14">
        <w:t xml:space="preserve">need to </w:t>
      </w:r>
      <w:r w:rsidR="00055920">
        <w:t>contact us first to arrange</w:t>
      </w:r>
      <w:r w:rsidR="00A019CE">
        <w:t xml:space="preserve"> (</w:t>
      </w:r>
      <w:r w:rsidR="000B39EE">
        <w:t>Phone</w:t>
      </w:r>
      <w:r w:rsidR="005A60BD">
        <w:t xml:space="preserve"> Ag</w:t>
      </w:r>
      <w:r w:rsidR="00142FD2">
        <w:t>R</w:t>
      </w:r>
      <w:r w:rsidR="005A60BD">
        <w:t xml:space="preserve">esearch </w:t>
      </w:r>
      <w:proofErr w:type="gramStart"/>
      <w:r w:rsidR="005A60BD">
        <w:t>on:</w:t>
      </w:r>
      <w:proofErr w:type="gramEnd"/>
      <w:r w:rsidR="000B39EE">
        <w:t xml:space="preserve"> </w:t>
      </w:r>
      <w:r w:rsidR="005A60BD">
        <w:t>0</w:t>
      </w:r>
      <w:r w:rsidR="00A019CE">
        <w:t>22 019 4048</w:t>
      </w:r>
      <w:r w:rsidR="000B39EE">
        <w:t>)</w:t>
      </w:r>
      <w:r w:rsidR="00055920">
        <w:t xml:space="preserve">. No paper towel </w:t>
      </w:r>
      <w:r w:rsidR="000B39EE">
        <w:t xml:space="preserve">is </w:t>
      </w:r>
      <w:r w:rsidR="00055920">
        <w:t>needed. Do NOT wash or wet plants. Place the plants in a plastic bag</w:t>
      </w:r>
      <w:r w:rsidR="005A60BD">
        <w:t xml:space="preserve">. </w:t>
      </w:r>
      <w:r w:rsidR="00055920">
        <w:t>Keep in fridge until ready to post.</w:t>
      </w:r>
      <w:r w:rsidR="00A019CE">
        <w:t xml:space="preserve"> Live plant samples</w:t>
      </w:r>
      <w:r w:rsidR="00B1790E">
        <w:t xml:space="preserve"> </w:t>
      </w:r>
      <w:r w:rsidR="00055920">
        <w:t xml:space="preserve">should be sent by overnight courier </w:t>
      </w:r>
      <w:r w:rsidR="005A60BD">
        <w:t xml:space="preserve">on a Monday or Tuesday (not Thursday or Friday) </w:t>
      </w:r>
      <w:r w:rsidR="00055920">
        <w:t xml:space="preserve">to arrive </w:t>
      </w:r>
      <w:r w:rsidR="00EB3923">
        <w:t xml:space="preserve">on </w:t>
      </w:r>
      <w:r w:rsidR="00055920">
        <w:t>a weekday.</w:t>
      </w:r>
      <w:r w:rsidR="004F0362">
        <w:t xml:space="preserve"> </w:t>
      </w:r>
    </w:p>
    <w:p w14:paraId="1F7BAAC6" w14:textId="051DBDB2" w:rsidR="007621BB" w:rsidRDefault="00CB3AA3" w:rsidP="006715E5">
      <w:pPr>
        <w:pStyle w:val="ListParagraph"/>
        <w:numPr>
          <w:ilvl w:val="0"/>
          <w:numId w:val="3"/>
        </w:numPr>
        <w:spacing w:after="0" w:line="276" w:lineRule="auto"/>
      </w:pPr>
      <w:r>
        <w:t>D</w:t>
      </w:r>
      <w:r w:rsidR="00BD7CD0">
        <w:t xml:space="preserve">epending on the </w:t>
      </w:r>
      <w:proofErr w:type="gramStart"/>
      <w:r w:rsidR="00BD7CD0">
        <w:t>amount</w:t>
      </w:r>
      <w:proofErr w:type="gramEnd"/>
      <w:r w:rsidR="00BD7CD0">
        <w:t xml:space="preserve"> of seed available</w:t>
      </w:r>
      <w:r>
        <w:t xml:space="preserve"> </w:t>
      </w:r>
      <w:r w:rsidR="00263375">
        <w:t>Ag</w:t>
      </w:r>
      <w:r w:rsidR="00142FD2">
        <w:t>R</w:t>
      </w:r>
      <w:r w:rsidR="00263375">
        <w:t>esearch</w:t>
      </w:r>
      <w:r>
        <w:t xml:space="preserve"> will test 1-6 herbicides at label rates to determine resistance</w:t>
      </w:r>
      <w:r w:rsidR="00BD7CD0">
        <w:t>.</w:t>
      </w:r>
      <w:r w:rsidR="00483452">
        <w:t xml:space="preserve"> </w:t>
      </w:r>
      <w:r w:rsidR="00582F25">
        <w:t xml:space="preserve">Percentage survival </w:t>
      </w:r>
      <w:r w:rsidR="000B408A">
        <w:t xml:space="preserve">for each herbicide </w:t>
      </w:r>
      <w:r w:rsidR="00582F25">
        <w:t>will be reporte</w:t>
      </w:r>
      <w:r w:rsidR="001B17F0">
        <w:t xml:space="preserve">d to </w:t>
      </w:r>
      <w:r w:rsidR="000B408A">
        <w:t>the contact person</w:t>
      </w:r>
      <w:r w:rsidR="006B0DC8">
        <w:t xml:space="preserve"> (usually within 3-5 months)</w:t>
      </w:r>
      <w:r w:rsidR="000B408A">
        <w:t>.</w:t>
      </w:r>
    </w:p>
    <w:p w14:paraId="6653406C" w14:textId="77777777" w:rsidR="00313E6D" w:rsidRDefault="00313E6D" w:rsidP="00313E6D">
      <w:pPr>
        <w:pStyle w:val="ListParagraph"/>
        <w:spacing w:after="0" w:line="276" w:lineRule="auto"/>
        <w:ind w:left="360"/>
      </w:pPr>
    </w:p>
    <w:p w14:paraId="22DB6EEA" w14:textId="77777777" w:rsidR="00A019CE" w:rsidRPr="00313E6D" w:rsidRDefault="00313E6D" w:rsidP="00313E6D">
      <w:pPr>
        <w:spacing w:after="0" w:line="276" w:lineRule="auto"/>
        <w:rPr>
          <w:b/>
          <w:bCs/>
          <w:sz w:val="24"/>
          <w:szCs w:val="24"/>
        </w:rPr>
      </w:pPr>
      <w:r w:rsidRPr="00313E6D">
        <w:rPr>
          <w:b/>
          <w:bCs/>
          <w:sz w:val="24"/>
          <w:szCs w:val="24"/>
        </w:rPr>
        <w:t>PLEASE COMPLETE ALL DETAILS FUL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0"/>
        <w:gridCol w:w="5030"/>
      </w:tblGrid>
      <w:tr w:rsidR="00604232" w:rsidRPr="002D133B" w14:paraId="75BFB75E" w14:textId="77777777" w:rsidTr="00313E6D">
        <w:trPr>
          <w:trHeight w:val="297"/>
        </w:trPr>
        <w:tc>
          <w:tcPr>
            <w:tcW w:w="5030" w:type="dxa"/>
          </w:tcPr>
          <w:p w14:paraId="573ACE43" w14:textId="77777777" w:rsidR="00604232" w:rsidRPr="00263375" w:rsidRDefault="00604232" w:rsidP="00BD51C0">
            <w:pPr>
              <w:rPr>
                <w:b/>
                <w:bCs/>
              </w:rPr>
            </w:pPr>
            <w:r w:rsidRPr="009973C5">
              <w:rPr>
                <w:b/>
                <w:bCs/>
              </w:rPr>
              <w:t>Grower name:</w:t>
            </w:r>
            <w:r w:rsidRPr="00263375">
              <w:rPr>
                <w:b/>
                <w:bCs/>
              </w:rPr>
              <w:t xml:space="preserve"> </w:t>
            </w:r>
          </w:p>
        </w:tc>
        <w:tc>
          <w:tcPr>
            <w:tcW w:w="5030" w:type="dxa"/>
          </w:tcPr>
          <w:p w14:paraId="0607D695" w14:textId="77777777" w:rsidR="00604232" w:rsidRPr="00263375" w:rsidRDefault="00604232" w:rsidP="00BD51C0">
            <w:pPr>
              <w:rPr>
                <w:b/>
                <w:bCs/>
              </w:rPr>
            </w:pPr>
            <w:r w:rsidRPr="00263375">
              <w:rPr>
                <w:b/>
                <w:bCs/>
              </w:rPr>
              <w:t>Paddock name:</w:t>
            </w:r>
          </w:p>
        </w:tc>
      </w:tr>
      <w:tr w:rsidR="002D133B" w:rsidRPr="002D133B" w14:paraId="256AA91B" w14:textId="77777777" w:rsidTr="00263375">
        <w:tc>
          <w:tcPr>
            <w:tcW w:w="10060" w:type="dxa"/>
            <w:gridSpan w:val="2"/>
          </w:tcPr>
          <w:p w14:paraId="56EA758D" w14:textId="5CD683E9" w:rsidR="002D133B" w:rsidRPr="00263375" w:rsidRDefault="000B39EE" w:rsidP="00BD51C0">
            <w:pPr>
              <w:rPr>
                <w:b/>
                <w:bCs/>
              </w:rPr>
            </w:pPr>
            <w:r w:rsidRPr="00263375">
              <w:rPr>
                <w:b/>
                <w:bCs/>
              </w:rPr>
              <w:t>Name and a</w:t>
            </w:r>
            <w:r w:rsidR="002D133B" w:rsidRPr="00263375">
              <w:rPr>
                <w:b/>
                <w:bCs/>
              </w:rPr>
              <w:t>ddress of farm</w:t>
            </w:r>
            <w:r w:rsidR="00D058F4">
              <w:rPr>
                <w:b/>
                <w:bCs/>
              </w:rPr>
              <w:t xml:space="preserve"> &amp; </w:t>
            </w:r>
            <w:r w:rsidR="0046527B">
              <w:rPr>
                <w:b/>
                <w:bCs/>
              </w:rPr>
              <w:t>GPS in decimal degrees</w:t>
            </w:r>
            <w:r w:rsidR="002D133B" w:rsidRPr="00263375">
              <w:rPr>
                <w:b/>
                <w:bCs/>
              </w:rPr>
              <w:t>:</w:t>
            </w:r>
          </w:p>
          <w:p w14:paraId="7BAC8B58" w14:textId="77777777" w:rsidR="00604232" w:rsidRPr="00263375" w:rsidRDefault="00604232" w:rsidP="00BD51C0">
            <w:pPr>
              <w:rPr>
                <w:b/>
                <w:bCs/>
              </w:rPr>
            </w:pPr>
          </w:p>
        </w:tc>
      </w:tr>
      <w:tr w:rsidR="00604232" w:rsidRPr="002D133B" w14:paraId="2CC87AD1" w14:textId="77777777" w:rsidTr="00313E6D">
        <w:trPr>
          <w:trHeight w:val="324"/>
        </w:trPr>
        <w:tc>
          <w:tcPr>
            <w:tcW w:w="5030" w:type="dxa"/>
          </w:tcPr>
          <w:p w14:paraId="07E62749" w14:textId="5590A32B" w:rsidR="00604232" w:rsidRPr="00263375" w:rsidRDefault="005A1E54" w:rsidP="00BD51C0">
            <w:pPr>
              <w:rPr>
                <w:b/>
                <w:bCs/>
              </w:rPr>
            </w:pPr>
            <w:r w:rsidRPr="00263375">
              <w:rPr>
                <w:b/>
                <w:bCs/>
              </w:rPr>
              <w:t>Sampling rep name:</w:t>
            </w:r>
          </w:p>
        </w:tc>
        <w:tc>
          <w:tcPr>
            <w:tcW w:w="5030" w:type="dxa"/>
          </w:tcPr>
          <w:p w14:paraId="237DD105" w14:textId="77777777" w:rsidR="00604232" w:rsidRPr="00263375" w:rsidRDefault="00604232" w:rsidP="00BD51C0">
            <w:pPr>
              <w:rPr>
                <w:b/>
                <w:bCs/>
              </w:rPr>
            </w:pPr>
            <w:r w:rsidRPr="00263375">
              <w:rPr>
                <w:b/>
                <w:bCs/>
              </w:rPr>
              <w:t>Grower mobile:</w:t>
            </w:r>
          </w:p>
        </w:tc>
      </w:tr>
      <w:tr w:rsidR="00604232" w:rsidRPr="002D133B" w14:paraId="32A99CD8" w14:textId="77777777" w:rsidTr="00313E6D">
        <w:trPr>
          <w:trHeight w:val="324"/>
        </w:trPr>
        <w:tc>
          <w:tcPr>
            <w:tcW w:w="5030" w:type="dxa"/>
          </w:tcPr>
          <w:p w14:paraId="221C8124" w14:textId="7EDF3F69" w:rsidR="00604232" w:rsidRPr="00263375" w:rsidRDefault="00604232" w:rsidP="00BD51C0">
            <w:pPr>
              <w:rPr>
                <w:b/>
                <w:bCs/>
              </w:rPr>
            </w:pPr>
          </w:p>
        </w:tc>
        <w:tc>
          <w:tcPr>
            <w:tcW w:w="5030" w:type="dxa"/>
          </w:tcPr>
          <w:p w14:paraId="3A92F40E" w14:textId="77777777" w:rsidR="00604232" w:rsidRPr="00263375" w:rsidRDefault="00604232" w:rsidP="00BD51C0">
            <w:pPr>
              <w:rPr>
                <w:b/>
                <w:bCs/>
              </w:rPr>
            </w:pPr>
            <w:r w:rsidRPr="00263375">
              <w:rPr>
                <w:b/>
                <w:bCs/>
              </w:rPr>
              <w:t>Sampling rep mobile:</w:t>
            </w:r>
          </w:p>
        </w:tc>
      </w:tr>
      <w:tr w:rsidR="00604232" w:rsidRPr="002D133B" w14:paraId="574A163F" w14:textId="77777777" w:rsidTr="00313E6D">
        <w:trPr>
          <w:trHeight w:val="324"/>
        </w:trPr>
        <w:tc>
          <w:tcPr>
            <w:tcW w:w="5030" w:type="dxa"/>
          </w:tcPr>
          <w:p w14:paraId="2FF2E98E" w14:textId="77777777" w:rsidR="00604232" w:rsidRPr="00263375" w:rsidRDefault="00604232" w:rsidP="00BD51C0">
            <w:pPr>
              <w:rPr>
                <w:b/>
                <w:bCs/>
              </w:rPr>
            </w:pPr>
            <w:r w:rsidRPr="00263375">
              <w:rPr>
                <w:b/>
                <w:bCs/>
              </w:rPr>
              <w:t>Grower email:</w:t>
            </w:r>
          </w:p>
        </w:tc>
        <w:tc>
          <w:tcPr>
            <w:tcW w:w="5030" w:type="dxa"/>
          </w:tcPr>
          <w:p w14:paraId="14F6B352" w14:textId="77777777" w:rsidR="00604232" w:rsidRPr="00263375" w:rsidRDefault="00604232" w:rsidP="00BD51C0">
            <w:pPr>
              <w:rPr>
                <w:b/>
                <w:bCs/>
              </w:rPr>
            </w:pPr>
            <w:r w:rsidRPr="00263375">
              <w:rPr>
                <w:b/>
                <w:bCs/>
              </w:rPr>
              <w:t>Sampling rep email:</w:t>
            </w:r>
          </w:p>
        </w:tc>
      </w:tr>
      <w:tr w:rsidR="00263375" w:rsidRPr="002D133B" w14:paraId="68D76005" w14:textId="77777777" w:rsidTr="00313E6D">
        <w:trPr>
          <w:trHeight w:val="324"/>
        </w:trPr>
        <w:tc>
          <w:tcPr>
            <w:tcW w:w="10060" w:type="dxa"/>
            <w:gridSpan w:val="2"/>
          </w:tcPr>
          <w:p w14:paraId="50445756" w14:textId="77777777" w:rsidR="00263375" w:rsidRPr="00263375" w:rsidRDefault="00263375" w:rsidP="00263375">
            <w:pPr>
              <w:tabs>
                <w:tab w:val="left" w:pos="1440"/>
              </w:tabs>
              <w:rPr>
                <w:b/>
                <w:bCs/>
              </w:rPr>
            </w:pPr>
            <w:r w:rsidRPr="00263375">
              <w:rPr>
                <w:b/>
                <w:bCs/>
              </w:rPr>
              <w:t>Farm R.O.P</w:t>
            </w:r>
            <w:r>
              <w:rPr>
                <w:b/>
                <w:bCs/>
              </w:rPr>
              <w:t xml:space="preserve"> (optional)</w:t>
            </w:r>
            <w:r w:rsidRPr="00263375">
              <w:rPr>
                <w:b/>
                <w:bCs/>
              </w:rPr>
              <w:t>:</w:t>
            </w:r>
          </w:p>
        </w:tc>
      </w:tr>
      <w:tr w:rsidR="000B39EE" w:rsidRPr="002D133B" w14:paraId="6CC30EC5" w14:textId="77777777" w:rsidTr="00263375">
        <w:trPr>
          <w:trHeight w:val="547"/>
        </w:trPr>
        <w:tc>
          <w:tcPr>
            <w:tcW w:w="10060" w:type="dxa"/>
            <w:gridSpan w:val="2"/>
          </w:tcPr>
          <w:p w14:paraId="298BA198" w14:textId="77777777" w:rsidR="000B39EE" w:rsidRPr="00263375" w:rsidRDefault="000B39EE" w:rsidP="00BD51C0">
            <w:pPr>
              <w:rPr>
                <w:b/>
                <w:bCs/>
              </w:rPr>
            </w:pPr>
            <w:r w:rsidRPr="00263375">
              <w:rPr>
                <w:b/>
                <w:bCs/>
              </w:rPr>
              <w:t>Resistance is suspected for what herbicide(s)?</w:t>
            </w:r>
          </w:p>
        </w:tc>
      </w:tr>
      <w:tr w:rsidR="000B39EE" w:rsidRPr="002D133B" w14:paraId="204CD81C" w14:textId="77777777" w:rsidTr="00263375">
        <w:tc>
          <w:tcPr>
            <w:tcW w:w="10060" w:type="dxa"/>
            <w:gridSpan w:val="2"/>
            <w:tcBorders>
              <w:bottom w:val="nil"/>
            </w:tcBorders>
          </w:tcPr>
          <w:p w14:paraId="121A9182" w14:textId="77777777" w:rsidR="000B39EE" w:rsidRPr="00263375" w:rsidRDefault="00263375" w:rsidP="00BD51C0">
            <w:pPr>
              <w:rPr>
                <w:b/>
                <w:bCs/>
              </w:rPr>
            </w:pPr>
            <w:r w:rsidRPr="00263375">
              <w:rPr>
                <w:b/>
                <w:bCs/>
              </w:rPr>
              <w:t>Test sample species* (i.e</w:t>
            </w:r>
            <w:r>
              <w:rPr>
                <w:b/>
                <w:bCs/>
              </w:rPr>
              <w:t>.</w:t>
            </w:r>
            <w:r w:rsidRPr="00263375">
              <w:rPr>
                <w:b/>
                <w:bCs/>
              </w:rPr>
              <w:t xml:space="preserve"> wild oats, ryegrass, phalaris)</w:t>
            </w:r>
          </w:p>
        </w:tc>
      </w:tr>
      <w:tr w:rsidR="000B39EE" w:rsidRPr="002D133B" w14:paraId="32791674" w14:textId="77777777" w:rsidTr="00263375">
        <w:tc>
          <w:tcPr>
            <w:tcW w:w="10060" w:type="dxa"/>
            <w:gridSpan w:val="2"/>
            <w:tcBorders>
              <w:top w:val="nil"/>
            </w:tcBorders>
          </w:tcPr>
          <w:p w14:paraId="3F0B6045" w14:textId="77777777" w:rsidR="000B39EE" w:rsidRPr="002D133B" w:rsidRDefault="000B39EE" w:rsidP="00BD51C0"/>
        </w:tc>
      </w:tr>
    </w:tbl>
    <w:p w14:paraId="6A5F1C61" w14:textId="77777777" w:rsidR="007621BB" w:rsidRDefault="00263375">
      <w:pPr>
        <w:rPr>
          <w:b/>
          <w:bCs/>
        </w:rPr>
      </w:pPr>
      <w:r w:rsidRPr="00263375">
        <w:rPr>
          <w:b/>
          <w:bCs/>
        </w:rPr>
        <w:t xml:space="preserve">*Note: </w:t>
      </w:r>
      <w:r w:rsidR="00B1790E" w:rsidRPr="00263375">
        <w:rPr>
          <w:b/>
          <w:bCs/>
        </w:rPr>
        <w:t>Use one form</w:t>
      </w:r>
      <w:r w:rsidR="00562628">
        <w:rPr>
          <w:b/>
          <w:bCs/>
        </w:rPr>
        <w:t xml:space="preserve"> </w:t>
      </w:r>
      <w:r w:rsidR="00B1790E" w:rsidRPr="00263375">
        <w:rPr>
          <w:b/>
          <w:bCs/>
        </w:rPr>
        <w:t>per weed species</w:t>
      </w:r>
    </w:p>
    <w:p w14:paraId="5DD0B6F0" w14:textId="77777777" w:rsidR="007621BB" w:rsidRPr="00313E6D" w:rsidRDefault="00313E6D" w:rsidP="00313E6D">
      <w:pPr>
        <w:spacing w:after="0"/>
        <w:rPr>
          <w:b/>
          <w:bCs/>
          <w:sz w:val="24"/>
          <w:szCs w:val="24"/>
        </w:rPr>
      </w:pPr>
      <w:r w:rsidRPr="00313E6D">
        <w:rPr>
          <w:b/>
          <w:bCs/>
          <w:sz w:val="24"/>
          <w:szCs w:val="24"/>
        </w:rPr>
        <w:t>PADDOCK HISTORY OVER THE LAST 5 YE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5386"/>
        <w:gridCol w:w="3828"/>
      </w:tblGrid>
      <w:tr w:rsidR="002D133B" w:rsidRPr="002D133B" w14:paraId="33E9BA55" w14:textId="77777777" w:rsidTr="00263375">
        <w:tc>
          <w:tcPr>
            <w:tcW w:w="846" w:type="dxa"/>
            <w:vAlign w:val="center"/>
          </w:tcPr>
          <w:p w14:paraId="2B06FF23" w14:textId="77777777" w:rsidR="002D133B" w:rsidRPr="00263375" w:rsidRDefault="002D133B" w:rsidP="00263375">
            <w:pPr>
              <w:jc w:val="center"/>
              <w:rPr>
                <w:b/>
                <w:bCs/>
              </w:rPr>
            </w:pPr>
            <w:r w:rsidRPr="00263375">
              <w:rPr>
                <w:b/>
                <w:bCs/>
              </w:rPr>
              <w:t>Year</w:t>
            </w:r>
          </w:p>
        </w:tc>
        <w:tc>
          <w:tcPr>
            <w:tcW w:w="5386" w:type="dxa"/>
            <w:vAlign w:val="center"/>
          </w:tcPr>
          <w:p w14:paraId="4676B569" w14:textId="77777777" w:rsidR="002D133B" w:rsidRPr="00263375" w:rsidRDefault="002D133B" w:rsidP="00263375">
            <w:pPr>
              <w:jc w:val="center"/>
              <w:rPr>
                <w:b/>
                <w:bCs/>
              </w:rPr>
            </w:pPr>
            <w:r w:rsidRPr="00263375">
              <w:rPr>
                <w:b/>
                <w:bCs/>
              </w:rPr>
              <w:t>Herbicides</w:t>
            </w:r>
            <w:r w:rsidR="00263375">
              <w:rPr>
                <w:b/>
                <w:bCs/>
              </w:rPr>
              <w:t xml:space="preserve"> applied</w:t>
            </w:r>
          </w:p>
        </w:tc>
        <w:tc>
          <w:tcPr>
            <w:tcW w:w="3828" w:type="dxa"/>
            <w:vAlign w:val="center"/>
          </w:tcPr>
          <w:p w14:paraId="531A52DD" w14:textId="77777777" w:rsidR="002D133B" w:rsidRPr="00263375" w:rsidRDefault="002D133B" w:rsidP="00263375">
            <w:pPr>
              <w:jc w:val="center"/>
              <w:rPr>
                <w:b/>
                <w:bCs/>
              </w:rPr>
            </w:pPr>
            <w:r w:rsidRPr="00263375">
              <w:rPr>
                <w:b/>
                <w:bCs/>
              </w:rPr>
              <w:t>Crops</w:t>
            </w:r>
            <w:r w:rsidR="00055920" w:rsidRPr="00263375">
              <w:rPr>
                <w:b/>
                <w:bCs/>
              </w:rPr>
              <w:t xml:space="preserve"> (including variety name if ryegrass is the weed)</w:t>
            </w:r>
          </w:p>
        </w:tc>
      </w:tr>
      <w:tr w:rsidR="002D133B" w:rsidRPr="002D133B" w14:paraId="31EF2C73" w14:textId="77777777" w:rsidTr="00313E6D">
        <w:trPr>
          <w:trHeight w:val="372"/>
        </w:trPr>
        <w:tc>
          <w:tcPr>
            <w:tcW w:w="846" w:type="dxa"/>
          </w:tcPr>
          <w:p w14:paraId="289E24C0" w14:textId="77777777" w:rsidR="002D133B" w:rsidRPr="002D133B" w:rsidRDefault="002D133B" w:rsidP="004F465F"/>
        </w:tc>
        <w:tc>
          <w:tcPr>
            <w:tcW w:w="5386" w:type="dxa"/>
          </w:tcPr>
          <w:p w14:paraId="55F4935E" w14:textId="77777777" w:rsidR="002D133B" w:rsidRPr="002D133B" w:rsidRDefault="002D133B" w:rsidP="00E123DC"/>
        </w:tc>
        <w:tc>
          <w:tcPr>
            <w:tcW w:w="3828" w:type="dxa"/>
          </w:tcPr>
          <w:p w14:paraId="22C67124" w14:textId="77777777" w:rsidR="002D133B" w:rsidRPr="002D133B" w:rsidRDefault="002D133B" w:rsidP="00E123DC"/>
        </w:tc>
      </w:tr>
      <w:tr w:rsidR="002D133B" w:rsidRPr="002D133B" w14:paraId="473B7F93" w14:textId="77777777" w:rsidTr="00313E6D">
        <w:trPr>
          <w:trHeight w:val="372"/>
        </w:trPr>
        <w:tc>
          <w:tcPr>
            <w:tcW w:w="846" w:type="dxa"/>
          </w:tcPr>
          <w:p w14:paraId="3F88FE5C" w14:textId="77777777" w:rsidR="002D133B" w:rsidRPr="002D133B" w:rsidRDefault="002D133B" w:rsidP="004F465F"/>
        </w:tc>
        <w:tc>
          <w:tcPr>
            <w:tcW w:w="5386" w:type="dxa"/>
          </w:tcPr>
          <w:p w14:paraId="0592ED50" w14:textId="77777777" w:rsidR="002D133B" w:rsidRPr="002D133B" w:rsidRDefault="002D133B" w:rsidP="00E123DC"/>
        </w:tc>
        <w:tc>
          <w:tcPr>
            <w:tcW w:w="3828" w:type="dxa"/>
          </w:tcPr>
          <w:p w14:paraId="70A6BA07" w14:textId="77777777" w:rsidR="002D133B" w:rsidRPr="002D133B" w:rsidRDefault="002D133B" w:rsidP="00E123DC"/>
        </w:tc>
      </w:tr>
      <w:tr w:rsidR="002D133B" w:rsidRPr="002D133B" w14:paraId="222E1856" w14:textId="77777777" w:rsidTr="00313E6D">
        <w:trPr>
          <w:trHeight w:val="372"/>
        </w:trPr>
        <w:tc>
          <w:tcPr>
            <w:tcW w:w="846" w:type="dxa"/>
          </w:tcPr>
          <w:p w14:paraId="509A0CEF" w14:textId="77777777" w:rsidR="002D133B" w:rsidRPr="002D133B" w:rsidRDefault="002D133B" w:rsidP="004F465F"/>
        </w:tc>
        <w:tc>
          <w:tcPr>
            <w:tcW w:w="5386" w:type="dxa"/>
          </w:tcPr>
          <w:p w14:paraId="40EF0132" w14:textId="77777777" w:rsidR="002D133B" w:rsidRPr="002D133B" w:rsidRDefault="002D133B" w:rsidP="00E123DC"/>
        </w:tc>
        <w:tc>
          <w:tcPr>
            <w:tcW w:w="3828" w:type="dxa"/>
          </w:tcPr>
          <w:p w14:paraId="2C0DA2DF" w14:textId="77777777" w:rsidR="002D133B" w:rsidRPr="002D133B" w:rsidRDefault="002D133B" w:rsidP="00E123DC"/>
        </w:tc>
      </w:tr>
      <w:tr w:rsidR="002D133B" w:rsidRPr="002D133B" w14:paraId="0DFC0393" w14:textId="77777777" w:rsidTr="00313E6D">
        <w:trPr>
          <w:trHeight w:val="372"/>
        </w:trPr>
        <w:tc>
          <w:tcPr>
            <w:tcW w:w="846" w:type="dxa"/>
          </w:tcPr>
          <w:p w14:paraId="5D684E1E" w14:textId="77777777" w:rsidR="002D133B" w:rsidRPr="002D133B" w:rsidRDefault="002D133B" w:rsidP="004F465F"/>
        </w:tc>
        <w:tc>
          <w:tcPr>
            <w:tcW w:w="5386" w:type="dxa"/>
          </w:tcPr>
          <w:p w14:paraId="0589BB8E" w14:textId="77777777" w:rsidR="002D133B" w:rsidRPr="002D133B" w:rsidRDefault="002D133B" w:rsidP="00E123DC"/>
        </w:tc>
        <w:tc>
          <w:tcPr>
            <w:tcW w:w="3828" w:type="dxa"/>
          </w:tcPr>
          <w:p w14:paraId="0FECE438" w14:textId="77777777" w:rsidR="002D133B" w:rsidRPr="002D133B" w:rsidRDefault="002D133B" w:rsidP="00E123DC"/>
        </w:tc>
      </w:tr>
      <w:tr w:rsidR="002D133B" w:rsidRPr="002D133B" w14:paraId="2F4C031E" w14:textId="77777777" w:rsidTr="00313E6D">
        <w:trPr>
          <w:trHeight w:val="372"/>
        </w:trPr>
        <w:tc>
          <w:tcPr>
            <w:tcW w:w="846" w:type="dxa"/>
          </w:tcPr>
          <w:p w14:paraId="1821DFF8" w14:textId="77777777" w:rsidR="002D133B" w:rsidRPr="002D133B" w:rsidRDefault="002D133B" w:rsidP="004F465F"/>
        </w:tc>
        <w:tc>
          <w:tcPr>
            <w:tcW w:w="5386" w:type="dxa"/>
          </w:tcPr>
          <w:p w14:paraId="6699DE18" w14:textId="77777777" w:rsidR="002D133B" w:rsidRPr="002D133B" w:rsidRDefault="002D133B" w:rsidP="00E123DC"/>
        </w:tc>
        <w:tc>
          <w:tcPr>
            <w:tcW w:w="3828" w:type="dxa"/>
          </w:tcPr>
          <w:p w14:paraId="37EA36FB" w14:textId="77777777" w:rsidR="002D133B" w:rsidRPr="002D133B" w:rsidRDefault="002D133B" w:rsidP="00E123DC"/>
        </w:tc>
      </w:tr>
    </w:tbl>
    <w:p w14:paraId="122057C3" w14:textId="77777777" w:rsidR="007621BB" w:rsidRDefault="007621BB" w:rsidP="002D133B"/>
    <w:p w14:paraId="7DD3A0B6" w14:textId="77777777" w:rsidR="001052A0" w:rsidRPr="00313E6D" w:rsidRDefault="000B39EE" w:rsidP="000B39EE">
      <w:pPr>
        <w:spacing w:after="0"/>
        <w:rPr>
          <w:b/>
          <w:bCs/>
          <w:sz w:val="24"/>
          <w:szCs w:val="24"/>
        </w:rPr>
      </w:pPr>
      <w:r w:rsidRPr="00313E6D">
        <w:rPr>
          <w:b/>
          <w:bCs/>
          <w:sz w:val="24"/>
          <w:szCs w:val="24"/>
        </w:rPr>
        <w:t>CONTACT INFORMATION</w:t>
      </w:r>
    </w:p>
    <w:p w14:paraId="3AC97442" w14:textId="38883265" w:rsidR="00055920" w:rsidRDefault="00055920" w:rsidP="000B39EE">
      <w:pPr>
        <w:spacing w:after="0"/>
      </w:pPr>
      <w:r w:rsidRPr="000B39EE">
        <w:rPr>
          <w:b/>
          <w:bCs/>
        </w:rPr>
        <w:t>Send form via email to</w:t>
      </w:r>
      <w:r>
        <w:t xml:space="preserve">: </w:t>
      </w:r>
      <w:hyperlink r:id="rId9" w:history="1">
        <w:r w:rsidR="00B118F5" w:rsidRPr="00CA3E3E">
          <w:rPr>
            <w:rStyle w:val="Hyperlink"/>
          </w:rPr>
          <w:t>herbicide.resistance@agresearch.co.nz</w:t>
        </w:r>
      </w:hyperlink>
      <w:r>
        <w:t xml:space="preserve"> </w:t>
      </w:r>
    </w:p>
    <w:p w14:paraId="5D7DD17B" w14:textId="77777777" w:rsidR="00055920" w:rsidRDefault="00055920" w:rsidP="000B39EE">
      <w:pPr>
        <w:spacing w:after="0" w:line="240" w:lineRule="auto"/>
        <w:rPr>
          <w:lang w:eastAsia="en-NZ"/>
        </w:rPr>
      </w:pPr>
      <w:r w:rsidRPr="000B39EE">
        <w:rPr>
          <w:b/>
          <w:bCs/>
          <w:lang w:eastAsia="en-NZ"/>
        </w:rPr>
        <w:t>Courier</w:t>
      </w:r>
      <w:r w:rsidR="000B39EE">
        <w:rPr>
          <w:b/>
          <w:bCs/>
          <w:lang w:eastAsia="en-NZ"/>
        </w:rPr>
        <w:t xml:space="preserve"> </w:t>
      </w:r>
      <w:r w:rsidR="005A60BD">
        <w:rPr>
          <w:b/>
          <w:bCs/>
          <w:lang w:eastAsia="en-NZ"/>
        </w:rPr>
        <w:t>sample to</w:t>
      </w:r>
      <w:r w:rsidRPr="000B39EE">
        <w:rPr>
          <w:b/>
          <w:bCs/>
          <w:lang w:eastAsia="en-NZ"/>
        </w:rPr>
        <w:t>:</w:t>
      </w:r>
      <w:r>
        <w:rPr>
          <w:lang w:eastAsia="en-NZ"/>
        </w:rPr>
        <w:t xml:space="preserve"> Attention: Chris Buddenhagen, AgResearch Ltd., 10 Bisley Road, </w:t>
      </w:r>
      <w:proofErr w:type="spellStart"/>
      <w:r>
        <w:rPr>
          <w:lang w:eastAsia="en-NZ"/>
        </w:rPr>
        <w:t>Enderley</w:t>
      </w:r>
      <w:proofErr w:type="spellEnd"/>
      <w:r>
        <w:rPr>
          <w:lang w:eastAsia="en-NZ"/>
        </w:rPr>
        <w:t>, Hamilton 3214</w:t>
      </w:r>
    </w:p>
    <w:p w14:paraId="3EDA3CCB" w14:textId="2A93A9B9" w:rsidR="00055920" w:rsidRDefault="005A60BD" w:rsidP="002D133B">
      <w:r w:rsidRPr="005A60BD">
        <w:rPr>
          <w:b/>
          <w:bCs/>
        </w:rPr>
        <w:t>For further information:</w:t>
      </w:r>
      <w:r>
        <w:t xml:space="preserve"> Contact Chris Buddenhagen </w:t>
      </w:r>
      <w:proofErr w:type="gramStart"/>
      <w:r>
        <w:t>on:</w:t>
      </w:r>
      <w:proofErr w:type="gramEnd"/>
      <w:r>
        <w:t xml:space="preserve"> 022 019 40</w:t>
      </w:r>
      <w:r w:rsidR="006565D3">
        <w:t>84</w:t>
      </w:r>
    </w:p>
    <w:sectPr w:rsidR="00055920" w:rsidSect="00313E6D">
      <w:pgSz w:w="11906" w:h="16838"/>
      <w:pgMar w:top="709" w:right="849" w:bottom="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B96E23"/>
    <w:multiLevelType w:val="hybridMultilevel"/>
    <w:tmpl w:val="25186F6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DF8729F"/>
    <w:multiLevelType w:val="hybridMultilevel"/>
    <w:tmpl w:val="3C5AA2E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30057"/>
    <w:multiLevelType w:val="hybridMultilevel"/>
    <w:tmpl w:val="77B026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tLQ0tjS3MDAxNTFS0lEKTi0uzszPAykwqQUAzMwB8SwAAAA="/>
  </w:docVars>
  <w:rsids>
    <w:rsidRoot w:val="007621BB"/>
    <w:rsid w:val="00055920"/>
    <w:rsid w:val="000B39EE"/>
    <w:rsid w:val="000B408A"/>
    <w:rsid w:val="001052A0"/>
    <w:rsid w:val="0012025B"/>
    <w:rsid w:val="00142FD2"/>
    <w:rsid w:val="001B17F0"/>
    <w:rsid w:val="001E7227"/>
    <w:rsid w:val="00263375"/>
    <w:rsid w:val="002D133B"/>
    <w:rsid w:val="00313E6D"/>
    <w:rsid w:val="00317E6C"/>
    <w:rsid w:val="00371DD2"/>
    <w:rsid w:val="003E5A6A"/>
    <w:rsid w:val="003F4ADC"/>
    <w:rsid w:val="0046527B"/>
    <w:rsid w:val="00483452"/>
    <w:rsid w:val="004F0362"/>
    <w:rsid w:val="004F465F"/>
    <w:rsid w:val="004F7DE3"/>
    <w:rsid w:val="005149D5"/>
    <w:rsid w:val="00562628"/>
    <w:rsid w:val="00582F25"/>
    <w:rsid w:val="005A1E54"/>
    <w:rsid w:val="005A60BD"/>
    <w:rsid w:val="00604232"/>
    <w:rsid w:val="00617F2A"/>
    <w:rsid w:val="006565D3"/>
    <w:rsid w:val="00670F2E"/>
    <w:rsid w:val="006B0DC8"/>
    <w:rsid w:val="00706664"/>
    <w:rsid w:val="007621BB"/>
    <w:rsid w:val="00777FCA"/>
    <w:rsid w:val="009973C5"/>
    <w:rsid w:val="00A019CE"/>
    <w:rsid w:val="00A56E14"/>
    <w:rsid w:val="00A841D5"/>
    <w:rsid w:val="00B118F5"/>
    <w:rsid w:val="00B1790E"/>
    <w:rsid w:val="00B42ED3"/>
    <w:rsid w:val="00BD7CD0"/>
    <w:rsid w:val="00C71585"/>
    <w:rsid w:val="00CB0F2F"/>
    <w:rsid w:val="00CB3AA3"/>
    <w:rsid w:val="00D058F4"/>
    <w:rsid w:val="00D05A68"/>
    <w:rsid w:val="00D92844"/>
    <w:rsid w:val="00DF50C8"/>
    <w:rsid w:val="00EB3923"/>
    <w:rsid w:val="00ED20EC"/>
    <w:rsid w:val="00EF2FAF"/>
    <w:rsid w:val="00F1251A"/>
    <w:rsid w:val="00FD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B4DAC"/>
  <w15:chartTrackingRefBased/>
  <w15:docId w15:val="{00C5366D-E780-4C60-91E8-AE3C52E92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13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13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59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59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179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79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79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9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9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9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9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herbicide.resistance@agresearch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1119A3D60FAD4191679926B1B12B12" ma:contentTypeVersion="17" ma:contentTypeDescription="Create a new document." ma:contentTypeScope="" ma:versionID="43f5911f5c38ba99dfee19cdcffdc67b">
  <xsd:schema xmlns:xsd="http://www.w3.org/2001/XMLSchema" xmlns:xs="http://www.w3.org/2001/XMLSchema" xmlns:p="http://schemas.microsoft.com/office/2006/metadata/properties" xmlns:ns1="http://schemas.microsoft.com/sharepoint/v3" xmlns:ns2="5a855e00-fa4f-4894-a81a-74daf717ba5f" xmlns:ns3="28049fc3-5095-450d-950c-dddeab1a68cd" targetNamespace="http://schemas.microsoft.com/office/2006/metadata/properties" ma:root="true" ma:fieldsID="85efdd3fb3dafa2c4c24ceaa2436e11c" ns1:_="" ns2:_="" ns3:_="">
    <xsd:import namespace="http://schemas.microsoft.com/sharepoint/v3"/>
    <xsd:import namespace="5a855e00-fa4f-4894-a81a-74daf717ba5f"/>
    <xsd:import namespace="28049fc3-5095-450d-950c-dddeab1a68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55e00-fa4f-4894-a81a-74daf717ba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49fc3-5095-450d-950c-dddeab1a68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2771EA-6C09-4BF1-8D3A-05E305C5A9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A24D4F-EFB2-44E5-8203-084B51006F59}">
  <ds:schemaRefs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2006/documentManagement/types"/>
    <ds:schemaRef ds:uri="28049fc3-5095-450d-950c-dddeab1a68cd"/>
    <ds:schemaRef ds:uri="http://schemas.openxmlformats.org/package/2006/metadata/core-properties"/>
    <ds:schemaRef ds:uri="5a855e00-fa4f-4894-a81a-74daf717ba5f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7C54797-5709-408E-8AF8-F10F95B510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8271C9-CC80-4AAD-935B-8136F882A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855e00-fa4f-4894-a81a-74daf717ba5f"/>
    <ds:schemaRef ds:uri="28049fc3-5095-450d-950c-dddeab1a68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ddenhagen, Chris</dc:creator>
  <cp:keywords/>
  <dc:description/>
  <cp:lastModifiedBy>Sally Anderson</cp:lastModifiedBy>
  <cp:revision>3</cp:revision>
  <cp:lastPrinted>2020-07-28T01:57:00Z</cp:lastPrinted>
  <dcterms:created xsi:type="dcterms:W3CDTF">2021-10-17T22:10:00Z</dcterms:created>
  <dcterms:modified xsi:type="dcterms:W3CDTF">2021-11-1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1119A3D60FAD4191679926B1B12B12</vt:lpwstr>
  </property>
</Properties>
</file>